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r>
        <w:rPr>
          <w:lang w:val="en-US"/>
        </w:rPr>
        <w:t>Date : 1</w:t>
      </w:r>
      <w:r w:rsidR="000403A1">
        <w:rPr>
          <w:lang w:val="en-US"/>
        </w:rPr>
        <w:t>5</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73D23F83" w14:textId="14F0F6CF" w:rsidR="004B75F0" w:rsidRDefault="004B75F0" w:rsidP="004B75F0">
      <w:pPr>
        <w:rPr>
          <w:lang w:val="en-US"/>
        </w:rPr>
      </w:pPr>
      <w:r>
        <w:rPr>
          <w:lang w:val="en-US"/>
        </w:rPr>
        <w:t>Date : 1</w:t>
      </w:r>
      <w:r w:rsidR="00D46E31">
        <w:rPr>
          <w:lang w:val="en-US"/>
        </w:rPr>
        <w:t>6</w:t>
      </w:r>
      <w:r>
        <w:rPr>
          <w:lang w:val="en-US"/>
        </w:rPr>
        <w:t>.07.2024</w:t>
      </w:r>
    </w:p>
    <w:p w14:paraId="63DB7F3F" w14:textId="77777777" w:rsidR="004B75F0" w:rsidRDefault="004B75F0" w:rsidP="004B75F0">
      <w:pPr>
        <w:rPr>
          <w:lang w:val="en-US"/>
        </w:rPr>
      </w:pPr>
      <w:r>
        <w:rPr>
          <w:lang w:val="en-US"/>
        </w:rPr>
        <w:t>Activity : Second video guide – Homepage structure and Sass/CSS styling</w:t>
      </w:r>
    </w:p>
    <w:p w14:paraId="76AD7B0F" w14:textId="77777777" w:rsidR="004B75F0" w:rsidRDefault="004B75F0" w:rsidP="004B75F0">
      <w:pPr>
        <w:rPr>
          <w:lang w:val="en-US"/>
        </w:rPr>
      </w:pPr>
      <w:r>
        <w:rPr>
          <w:lang w:val="en-US"/>
        </w:rPr>
        <w:t>Learning outcome: what did I learn</w:t>
      </w:r>
    </w:p>
    <w:p w14:paraId="3ABDA674" w14:textId="77777777" w:rsidR="004B75F0" w:rsidRDefault="004B75F0" w:rsidP="004B75F0">
      <w:pPr>
        <w:rPr>
          <w:lang w:val="en-US"/>
        </w:rPr>
      </w:pPr>
    </w:p>
    <w:p w14:paraId="62662029" w14:textId="77777777" w:rsidR="00CA67C5" w:rsidRDefault="00CA67C5" w:rsidP="004B75F0">
      <w:pPr>
        <w:rPr>
          <w:lang w:val="en-US"/>
        </w:rPr>
      </w:pPr>
    </w:p>
    <w:p w14:paraId="2C4C1170" w14:textId="77777777" w:rsidR="004B75F0" w:rsidRDefault="004B75F0" w:rsidP="004B75F0">
      <w:pPr>
        <w:rPr>
          <w:lang w:val="en-US"/>
        </w:rPr>
      </w:pPr>
      <w:r>
        <w:rPr>
          <w:lang w:val="en-US"/>
        </w:rPr>
        <w:t>Date : 09.07.2024</w:t>
      </w:r>
    </w:p>
    <w:p w14:paraId="7D45CB2D" w14:textId="77777777" w:rsidR="004B75F0" w:rsidRDefault="004B75F0" w:rsidP="004B75F0">
      <w:pPr>
        <w:rPr>
          <w:lang w:val="en-US"/>
        </w:rPr>
      </w:pPr>
      <w:r>
        <w:rPr>
          <w:lang w:val="en-US"/>
        </w:rPr>
        <w:t>Activity : Second video guide – Homepage structure and Sass/CSS styling</w:t>
      </w:r>
    </w:p>
    <w:p w14:paraId="79908736" w14:textId="77777777" w:rsidR="004B75F0" w:rsidRDefault="004B75F0" w:rsidP="004B75F0">
      <w:pPr>
        <w:rPr>
          <w:lang w:val="en-US"/>
        </w:rPr>
      </w:pPr>
      <w:r>
        <w:rPr>
          <w:lang w:val="en-US"/>
        </w:rPr>
        <w:t>Learning outcome: what did I learn</w:t>
      </w:r>
    </w:p>
    <w:p w14:paraId="6B295919" w14:textId="77777777" w:rsidR="004B75F0" w:rsidRDefault="004B75F0" w:rsidP="004B75F0">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360DC945" w14:textId="190A1DC1" w:rsidR="00BA3F1B" w:rsidRDefault="00BA3F1B" w:rsidP="00F24C6B">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p>
    <w:p w14:paraId="677BF245" w14:textId="77777777" w:rsidR="00F24C6B" w:rsidRDefault="00F24C6B" w:rsidP="00F24C6B">
      <w:pPr>
        <w:spacing w:line="360" w:lineRule="auto"/>
        <w:jc w:val="both"/>
        <w:rPr>
          <w:lang w:val="en-US"/>
        </w:rPr>
      </w:pPr>
    </w:p>
    <w:p w14:paraId="3E078D3D" w14:textId="77777777" w:rsidR="00D46E31" w:rsidRDefault="00D46E31" w:rsidP="00BA3F1B">
      <w:pPr>
        <w:rPr>
          <w:lang w:val="en-US"/>
        </w:rPr>
      </w:pPr>
    </w:p>
    <w:p w14:paraId="2E5A9CF8" w14:textId="77777777" w:rsidR="00D46E31" w:rsidRDefault="00D46E31" w:rsidP="00BA3F1B">
      <w:pPr>
        <w:rPr>
          <w:lang w:val="en-US"/>
        </w:rPr>
      </w:pPr>
    </w:p>
    <w:p w14:paraId="497BA9D9" w14:textId="77777777" w:rsidR="00136025" w:rsidRDefault="00136025" w:rsidP="00BA3F1B">
      <w:pPr>
        <w:rPr>
          <w:lang w:val="en-US"/>
        </w:rPr>
      </w:pPr>
    </w:p>
    <w:p w14:paraId="4D60D8E9" w14:textId="77777777" w:rsidR="00136025" w:rsidRDefault="00136025" w:rsidP="00BA3F1B">
      <w:pPr>
        <w:rPr>
          <w:lang w:val="en-US"/>
        </w:rPr>
      </w:pPr>
    </w:p>
    <w:p w14:paraId="7E0450D5" w14:textId="77777777" w:rsidR="00136025" w:rsidRDefault="00136025" w:rsidP="00BA3F1B">
      <w:pPr>
        <w:rPr>
          <w:lang w:val="en-US"/>
        </w:rPr>
      </w:pPr>
    </w:p>
    <w:p w14:paraId="74E35F38" w14:textId="77777777" w:rsidR="00136025" w:rsidRDefault="00136025" w:rsidP="00BA3F1B">
      <w:pPr>
        <w:rPr>
          <w:lang w:val="en-US"/>
        </w:rPr>
      </w:pPr>
    </w:p>
    <w:p w14:paraId="220BE755" w14:textId="77777777" w:rsidR="00136025" w:rsidRDefault="00136025" w:rsidP="00BA3F1B">
      <w:pPr>
        <w:rPr>
          <w:lang w:val="en-US"/>
        </w:rPr>
      </w:pP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77777777" w:rsidR="00D46E31" w:rsidRPr="00290392" w:rsidRDefault="00D46E31" w:rsidP="00D46E31">
      <w:pPr>
        <w:pStyle w:val="BodyText"/>
        <w:rPr>
          <w:b/>
          <w:bCs/>
          <w:lang w:val="en-US"/>
        </w:rPr>
      </w:pPr>
      <w:r>
        <w:rPr>
          <w:b/>
          <w:bCs/>
          <w:lang w:val="en-US"/>
        </w:rPr>
        <w:t>Creating smooth Menu overlay - responsiveness</w:t>
      </w:r>
    </w:p>
    <w:p w14:paraId="0B37F1CC" w14:textId="0D3D8A6E" w:rsidR="00D46E31" w:rsidRDefault="00D46E31" w:rsidP="00D46E31">
      <w:pPr>
        <w:pStyle w:val="BodyText"/>
        <w:jc w:val="left"/>
        <w:rPr>
          <w:lang w:val="en-US"/>
        </w:rPr>
      </w:pPr>
      <w:r>
        <w:rPr>
          <w:lang w:val="en-US"/>
        </w:rPr>
        <w:t>16.07.2024</w:t>
      </w:r>
    </w:p>
    <w:p w14:paraId="1460D50E" w14:textId="77777777" w:rsidR="00D46E31" w:rsidRDefault="00D46E31" w:rsidP="00BA3F1B">
      <w:pPr>
        <w:rPr>
          <w:lang w:val="en-US"/>
        </w:rPr>
      </w:pPr>
    </w:p>
    <w:p w14:paraId="51209418" w14:textId="77777777" w:rsidR="00D46E31" w:rsidRDefault="00D46E31" w:rsidP="00BA3F1B">
      <w:pPr>
        <w:rPr>
          <w:lang w:val="en-US"/>
        </w:rPr>
      </w:pPr>
    </w:p>
    <w:p w14:paraId="51C7DED8" w14:textId="77777777" w:rsidR="00D46E31" w:rsidRPr="00290392" w:rsidRDefault="00D46E31" w:rsidP="00D46E31">
      <w:pPr>
        <w:pStyle w:val="BodyText"/>
        <w:rPr>
          <w:b/>
          <w:bCs/>
          <w:lang w:val="en-US"/>
        </w:rPr>
      </w:pPr>
      <w:r>
        <w:rPr>
          <w:b/>
          <w:bCs/>
          <w:lang w:val="en-US"/>
        </w:rPr>
        <w:t>Creating smooth Menu overlay - responsiveness</w:t>
      </w:r>
    </w:p>
    <w:p w14:paraId="7BBCE0C7" w14:textId="14EA9B98" w:rsidR="00D46E31" w:rsidRDefault="00D46E31" w:rsidP="00D46E31">
      <w:pPr>
        <w:pStyle w:val="BodyText"/>
        <w:jc w:val="left"/>
        <w:rPr>
          <w:lang w:val="en-US"/>
        </w:rPr>
      </w:pPr>
      <w:r>
        <w:rPr>
          <w:lang w:val="en-US"/>
        </w:rPr>
        <w:t>17.07.2024</w:t>
      </w:r>
    </w:p>
    <w:p w14:paraId="0E724B85" w14:textId="77777777" w:rsidR="00D46E31" w:rsidRDefault="00D46E31" w:rsidP="00BA3F1B">
      <w:pPr>
        <w:rPr>
          <w:lang w:val="en-US"/>
        </w:rPr>
      </w:pPr>
    </w:p>
    <w:p w14:paraId="4785C874" w14:textId="49EF3F6C" w:rsidR="00BA3F1B" w:rsidRDefault="00BA3F1B" w:rsidP="00BA3F1B">
      <w:pPr>
        <w:rPr>
          <w:lang w:val="en-US"/>
        </w:rPr>
      </w:pPr>
    </w:p>
    <w:p w14:paraId="2D6D3455" w14:textId="77777777" w:rsidR="000403A1" w:rsidRDefault="000403A1">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5EBB6" w14:textId="77777777" w:rsidR="008D7202" w:rsidRDefault="008D7202">
      <w:r>
        <w:separator/>
      </w:r>
    </w:p>
  </w:endnote>
  <w:endnote w:type="continuationSeparator" w:id="0">
    <w:p w14:paraId="61FE8371" w14:textId="77777777" w:rsidR="008D7202" w:rsidRDefault="008D72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50EB7" w14:textId="77777777" w:rsidR="008D7202" w:rsidRDefault="008D7202">
      <w:r>
        <w:separator/>
      </w:r>
    </w:p>
  </w:footnote>
  <w:footnote w:type="continuationSeparator" w:id="0">
    <w:p w14:paraId="5A2C4D4C" w14:textId="77777777" w:rsidR="008D7202" w:rsidRDefault="008D72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6151"/>
    <w:rsid w:val="00230EB5"/>
    <w:rsid w:val="00233012"/>
    <w:rsid w:val="002331A7"/>
    <w:rsid w:val="002364C6"/>
    <w:rsid w:val="00236EE3"/>
    <w:rsid w:val="00237913"/>
    <w:rsid w:val="002460C1"/>
    <w:rsid w:val="00247AFA"/>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2ED0"/>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0FE4"/>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F4C12"/>
    <w:rsid w:val="008F5DF6"/>
    <w:rsid w:val="008F7BB8"/>
    <w:rsid w:val="00900573"/>
    <w:rsid w:val="00900879"/>
    <w:rsid w:val="009015A8"/>
    <w:rsid w:val="00901E31"/>
    <w:rsid w:val="009123F2"/>
    <w:rsid w:val="0091291A"/>
    <w:rsid w:val="00913C1E"/>
    <w:rsid w:val="00913C81"/>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2DB7"/>
    <w:rsid w:val="00A64714"/>
    <w:rsid w:val="00A65298"/>
    <w:rsid w:val="00A6564D"/>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A67C5"/>
    <w:rsid w:val="00CB2E66"/>
    <w:rsid w:val="00CB4A2E"/>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6EF0"/>
    <w:rsid w:val="00DC6F14"/>
    <w:rsid w:val="00DC7973"/>
    <w:rsid w:val="00DD1460"/>
    <w:rsid w:val="00DD53F2"/>
    <w:rsid w:val="00DE2823"/>
    <w:rsid w:val="00DE3BC8"/>
    <w:rsid w:val="00DE4256"/>
    <w:rsid w:val="00DE7CDF"/>
    <w:rsid w:val="00DE7D8F"/>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2214"/>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6</Pages>
  <Words>1039</Words>
  <Characters>5924</Characters>
  <Application>Microsoft Office Word</Application>
  <DocSecurity>0</DocSecurity>
  <Lines>49</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695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84</cp:revision>
  <cp:lastPrinted>2013-10-11T10:39:00Z</cp:lastPrinted>
  <dcterms:created xsi:type="dcterms:W3CDTF">2023-01-16T09:48:00Z</dcterms:created>
  <dcterms:modified xsi:type="dcterms:W3CDTF">2024-07-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